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2CF0D1" w14:textId="22734D01" w:rsidR="0033148E" w:rsidRDefault="0046398D" w:rsidP="0081331A">
      <w:pPr>
        <w:pStyle w:val="FirstParagraph"/>
      </w:pPr>
      <w:r>
        <w:t>Please fill in the following</w:t>
      </w:r>
      <w:r w:rsidR="00F1469E">
        <w:t xml:space="preserve"> AUTHORIZATION</w:t>
      </w:r>
      <w:r>
        <w:t xml:space="preserve"> form and return to Rabbi Bogopulsky no later than </w:t>
      </w:r>
      <w:r w:rsidR="0081331A">
        <w:t>S</w:t>
      </w:r>
      <w:r w:rsidR="0081331A">
        <w:rPr>
          <w:lang w:bidi="he-IL"/>
        </w:rPr>
        <w:t>unday</w:t>
      </w:r>
      <w:r w:rsidR="00DF44CB">
        <w:t>, April 5</w:t>
      </w:r>
      <w:r>
        <w:t xml:space="preserve">th </w:t>
      </w:r>
      <w:r w:rsidR="0081331A" w:rsidRPr="0081331A">
        <w:rPr>
          <w:b/>
          <w:bCs/>
          <w:sz w:val="22"/>
          <w:szCs w:val="22"/>
        </w:rPr>
        <w:t>(earlier precaution this year)</w:t>
      </w:r>
      <w:r w:rsidR="0081331A">
        <w:t xml:space="preserve"> </w:t>
      </w:r>
      <w:r>
        <w:t>to provide for the sale of your Chametz</w:t>
      </w:r>
    </w:p>
    <w:p w14:paraId="0E1F3C26" w14:textId="77777777" w:rsidR="0033148E" w:rsidRDefault="0046398D">
      <w:pPr>
        <w:pStyle w:val="BodyText"/>
      </w:pPr>
      <w:r>
        <w:t xml:space="preserve">I, </w:t>
      </w:r>
      <w:r w:rsidR="00F85982">
        <w:t>_____________________________________________</w:t>
      </w:r>
      <w:r>
        <w:t>, hereby authorize Rabbi Avram Bogopulsky of Beth Jacob Congregation, to act as agent and representative (Shaliach) and empower him to sell my Chametz (knowingly or unknowingly) before the coming Passover in accordance with the prevalent Jewish laws and customs, and as he sees fit.</w:t>
      </w:r>
    </w:p>
    <w:p w14:paraId="5F533673" w14:textId="77777777" w:rsidR="0033148E" w:rsidRDefault="0046398D">
      <w:pPr>
        <w:pStyle w:val="BodyText"/>
      </w:pPr>
      <w:r>
        <w:t>(The term “Chametz” is understood according to the Rabbinic definition of leaven food and is to include all types of such food or liquids in pure or mixed form. It does not include cooking utensils and/or dishes)</w:t>
      </w:r>
    </w:p>
    <w:p w14:paraId="165CBFE8" w14:textId="1D8A7EA4" w:rsidR="0033148E" w:rsidRDefault="0046398D">
      <w:pPr>
        <w:pStyle w:val="BodyText"/>
      </w:pPr>
      <w:r>
        <w:t>The said Chametz is now at the following address(es):</w:t>
      </w:r>
      <w:r w:rsidR="00F85982">
        <w:t xml:space="preserve"> ________________________________________</w:t>
      </w:r>
    </w:p>
    <w:p w14:paraId="6529088E" w14:textId="54D86E44" w:rsidR="00F85982" w:rsidRDefault="00F85982" w:rsidP="00F85982">
      <w:pPr>
        <w:pStyle w:val="Author"/>
      </w:pPr>
      <w:r>
        <w:t>____________________________________________________________________________________________________</w:t>
      </w:r>
    </w:p>
    <w:p w14:paraId="7F3AF0DB" w14:textId="0228C441" w:rsidR="0033148E" w:rsidRDefault="0046398D" w:rsidP="00F85982">
      <w:pPr>
        <w:pStyle w:val="BodyText"/>
      </w:pPr>
      <w:r>
        <w:t>Places Chametz is to be stored: Kitchen_</w:t>
      </w:r>
      <w:r w:rsidR="00F85982">
        <w:t xml:space="preserve">                  </w:t>
      </w:r>
      <w:proofErr w:type="spellStart"/>
      <w:r w:rsidRPr="00F85982">
        <w:rPr>
          <w:bCs/>
        </w:rPr>
        <w:t>Bathroom_</w:t>
      </w:r>
      <w:r w:rsidR="00F85982">
        <w:rPr>
          <w:bCs/>
        </w:rPr>
        <w:t>__</w:t>
      </w:r>
      <w:r w:rsidRPr="00F85982">
        <w:rPr>
          <w:bCs/>
        </w:rPr>
        <w:t>Garage___Storeroom___Attic___Freezer</w:t>
      </w:r>
      <w:proofErr w:type="spellEnd"/>
      <w:r w:rsidR="00F85982">
        <w:rPr>
          <w:bCs/>
        </w:rPr>
        <w:t>___</w:t>
      </w:r>
      <w:r w:rsidRPr="00F85982">
        <w:rPr>
          <w:bCs/>
        </w:rPr>
        <w:t xml:space="preserve"> Refrigerator</w:t>
      </w:r>
      <w:r w:rsidR="00F85982">
        <w:rPr>
          <w:bCs/>
        </w:rPr>
        <w:t>___</w:t>
      </w:r>
      <w:r w:rsidRPr="00F85982">
        <w:rPr>
          <w:bCs/>
        </w:rPr>
        <w:t xml:space="preserve"> Basement</w:t>
      </w:r>
      <w:r w:rsidR="00F85982">
        <w:rPr>
          <w:bCs/>
        </w:rPr>
        <w:t>__</w:t>
      </w:r>
      <w:r>
        <w:t>_</w:t>
      </w:r>
      <w:r w:rsidR="00F85982">
        <w:t xml:space="preserve">                         </w:t>
      </w:r>
      <w:r>
        <w:t>Utility</w:t>
      </w:r>
      <w:r w:rsidR="00F85982">
        <w:t xml:space="preserve"> </w:t>
      </w:r>
      <w:proofErr w:type="spellStart"/>
      <w:r>
        <w:t>room___Laundry</w:t>
      </w:r>
      <w:proofErr w:type="spellEnd"/>
      <w:r>
        <w:t xml:space="preserve"> </w:t>
      </w:r>
      <w:proofErr w:type="spellStart"/>
      <w:r>
        <w:t>room___Bedroom___Shed__Closets</w:t>
      </w:r>
      <w:proofErr w:type="spellEnd"/>
    </w:p>
    <w:p w14:paraId="13371000" w14:textId="410D3183" w:rsidR="0033148E" w:rsidRDefault="0046398D" w:rsidP="00CC42E6">
      <w:pPr>
        <w:pStyle w:val="BodyText"/>
      </w:pPr>
      <w:r>
        <w:t>This is to include all other Chametz that is in my possession, including the transit goods, or goods that would be delive</w:t>
      </w:r>
      <w:r w:rsidR="00CC42E6">
        <w:t>red during the period of April 7</w:t>
      </w:r>
      <w:r>
        <w:t xml:space="preserve">th </w:t>
      </w:r>
      <w:r w:rsidR="00CC42E6">
        <w:t xml:space="preserve">8:00pm EST </w:t>
      </w:r>
      <w:r>
        <w:t>through Ap</w:t>
      </w:r>
      <w:r w:rsidR="00DF44CB">
        <w:t>ril 16</w:t>
      </w:r>
      <w:r>
        <w:t>th, 20</w:t>
      </w:r>
      <w:r w:rsidR="00DF44CB">
        <w:t>20</w:t>
      </w:r>
      <w:r>
        <w:t xml:space="preserve"> corresponding to the Hebrew dates of 1</w:t>
      </w:r>
      <w:r w:rsidR="00CC42E6">
        <w:t>3</w:t>
      </w:r>
      <w:r>
        <w:t>th of Nissa</w:t>
      </w:r>
      <w:r w:rsidR="00DF44CB">
        <w:t>n through the 22nd of Nissan 5780</w:t>
      </w:r>
      <w:r>
        <w:t>, inclusive. This authorization also includes provision for Chametz, which is owned through shares of stock in corporations which own Chametz.</w:t>
      </w:r>
    </w:p>
    <w:p w14:paraId="00145D15" w14:textId="0A5AF60F" w:rsidR="0033148E" w:rsidRDefault="0046398D" w:rsidP="00CC42E6">
      <w:pPr>
        <w:pStyle w:val="BodyText"/>
      </w:pPr>
      <w:r>
        <w:t>The said Chametz is to be sold to a non-Jew during the time period legally allotted for the sale of Chametz. The buyer has free access to the Chametz acquired by him/her. The places where the Chametz is located are to be rented to the</w:t>
      </w:r>
      <w:r w:rsidR="00DF44CB">
        <w:t xml:space="preserve"> buyer for the period of April </w:t>
      </w:r>
      <w:r w:rsidR="00CC42E6">
        <w:t>7</w:t>
      </w:r>
      <w:r w:rsidRPr="00CC42E6">
        <w:rPr>
          <w:vertAlign w:val="superscript"/>
        </w:rPr>
        <w:t>th</w:t>
      </w:r>
      <w:r w:rsidR="00CC42E6">
        <w:t xml:space="preserve"> 8:00pm EST</w:t>
      </w:r>
      <w:r>
        <w:t xml:space="preserve"> t</w:t>
      </w:r>
      <w:r w:rsidR="00DF44CB">
        <w:t>hrough April 16</w:t>
      </w:r>
      <w:r>
        <w:t>th 20</w:t>
      </w:r>
      <w:r w:rsidR="00DF44CB">
        <w:t>20</w:t>
      </w:r>
      <w:r>
        <w:t>, inclusive. The approximate value of the Chametz is $</w:t>
      </w:r>
      <w:r w:rsidR="000C164C">
        <w:t xml:space="preserve">__________.  </w:t>
      </w:r>
      <w:r>
        <w:t>The exact assessment of quantity and value will take place after Passover, or in accordance with any arrangements made by Rabbi Avram Bogopulsky.</w:t>
      </w:r>
    </w:p>
    <w:p w14:paraId="28438CD4" w14:textId="1A435B03" w:rsidR="0033148E" w:rsidRDefault="0046398D">
      <w:pPr>
        <w:pStyle w:val="BodyText"/>
      </w:pPr>
      <w:r>
        <w:t>This authorization is in conformity with all Torah and Rabbinical regulations and laws and also in accordance with the laws of the State of California and of the United States</w:t>
      </w:r>
      <w:r w:rsidR="000C164C">
        <w:t>.</w:t>
      </w:r>
    </w:p>
    <w:p w14:paraId="427E5C36" w14:textId="6E7A4D91" w:rsidR="0033148E" w:rsidRDefault="0046398D" w:rsidP="0081331A">
      <w:pPr>
        <w:pStyle w:val="BodyText"/>
      </w:pPr>
      <w:r>
        <w:t>This authorization is legalized by my signature</w:t>
      </w:r>
      <w:r w:rsidR="0081331A">
        <w:t xml:space="preserve">, </w:t>
      </w:r>
      <w:r>
        <w:t>and</w:t>
      </w:r>
      <w:r w:rsidR="0081331A">
        <w:t xml:space="preserve"> even by EMAIL w/out a </w:t>
      </w:r>
      <w:proofErr w:type="spellStart"/>
      <w:r w:rsidR="0081331A">
        <w:t>Kinyan</w:t>
      </w:r>
      <w:proofErr w:type="spellEnd"/>
      <w:r w:rsidR="0081331A">
        <w:t xml:space="preserve"> </w:t>
      </w:r>
      <w:proofErr w:type="spellStart"/>
      <w:r w:rsidR="0081331A">
        <w:t>Sudar</w:t>
      </w:r>
      <w:proofErr w:type="spellEnd"/>
      <w:r>
        <w:t>.</w:t>
      </w:r>
    </w:p>
    <w:p w14:paraId="04A457C4" w14:textId="09CA1DA1" w:rsidR="0033148E" w:rsidRDefault="0046398D" w:rsidP="00DF44CB">
      <w:pPr>
        <w:pStyle w:val="BodyText"/>
      </w:pPr>
      <w:r>
        <w:t>Witness my hand this</w:t>
      </w:r>
      <w:r w:rsidR="000C164C">
        <w:t>____________________</w:t>
      </w:r>
      <w:r>
        <w:t>, 20</w:t>
      </w:r>
      <w:r w:rsidR="00DF44CB">
        <w:t>20</w:t>
      </w:r>
      <w:r>
        <w:t xml:space="preserve"> of the Common Era</w:t>
      </w:r>
    </w:p>
    <w:p w14:paraId="6B0402A9" w14:textId="13651F34" w:rsidR="000C164C" w:rsidRPr="00F1469E" w:rsidRDefault="000C164C" w:rsidP="00CC42E6">
      <w:pPr>
        <w:pStyle w:val="BodyText"/>
        <w:rPr>
          <w:sz w:val="20"/>
          <w:szCs w:val="20"/>
          <w:rtl/>
          <w:lang w:bidi="he-IL"/>
        </w:rPr>
      </w:pPr>
      <w:r w:rsidRPr="00F1469E">
        <w:rPr>
          <w:rFonts w:hint="cs"/>
          <w:sz w:val="20"/>
          <w:szCs w:val="20"/>
          <w:rtl/>
          <w:lang w:bidi="he-IL"/>
        </w:rPr>
        <w:t>אני הח"מ מוכר כל מיני חמץ ותערובות חמץ וחשש חמץ וחמץ נוקשה ומוכר או משכיר מקומות החמץ וכל</w:t>
      </w:r>
      <w:r w:rsidR="00221E05" w:rsidRPr="00F1469E">
        <w:rPr>
          <w:rFonts w:hint="cs"/>
          <w:sz w:val="20"/>
          <w:szCs w:val="20"/>
          <w:rtl/>
          <w:lang w:bidi="he-IL"/>
        </w:rPr>
        <w:t>י החמץ הראוי למכירה</w:t>
      </w:r>
      <w:r w:rsidR="002E18A3" w:rsidRPr="00F1469E">
        <w:rPr>
          <w:rFonts w:hint="cs"/>
          <w:sz w:val="20"/>
          <w:szCs w:val="20"/>
          <w:rtl/>
          <w:lang w:bidi="he-IL"/>
        </w:rPr>
        <w:t xml:space="preserve"> למכירה </w:t>
      </w:r>
      <w:r w:rsidR="00F1469E" w:rsidRPr="00F1469E">
        <w:rPr>
          <w:rFonts w:hint="cs"/>
          <w:sz w:val="20"/>
          <w:szCs w:val="20"/>
          <w:rtl/>
          <w:lang w:bidi="he-IL"/>
        </w:rPr>
        <w:t>ו</w:t>
      </w:r>
      <w:r w:rsidR="002E18A3" w:rsidRPr="00F1469E">
        <w:rPr>
          <w:rFonts w:hint="cs"/>
          <w:sz w:val="20"/>
          <w:szCs w:val="20"/>
          <w:rtl/>
          <w:lang w:bidi="he-IL"/>
        </w:rPr>
        <w:t xml:space="preserve">לשכירות לשכירות שלי החתומים למעלה להאינו יהודי </w:t>
      </w:r>
      <w:r w:rsidR="002E18A3" w:rsidRPr="00F1469E">
        <w:rPr>
          <w:rFonts w:hint="cs"/>
          <w:b/>
          <w:bCs/>
          <w:sz w:val="20"/>
          <w:szCs w:val="20"/>
          <w:u w:val="thick"/>
          <w:rtl/>
          <w:lang w:bidi="he-IL"/>
        </w:rPr>
        <w:t>מרכו</w:t>
      </w:r>
      <w:r w:rsidR="002E18A3" w:rsidRPr="00F1469E">
        <w:rPr>
          <w:rFonts w:hint="cs"/>
          <w:sz w:val="20"/>
          <w:szCs w:val="20"/>
          <w:rtl/>
          <w:lang w:bidi="he-IL"/>
        </w:rPr>
        <w:t xml:space="preserve"> </w:t>
      </w:r>
      <w:r w:rsidR="002E18A3" w:rsidRPr="00F1469E">
        <w:rPr>
          <w:rFonts w:hint="cs"/>
          <w:b/>
          <w:bCs/>
          <w:sz w:val="20"/>
          <w:szCs w:val="20"/>
          <w:u w:val="thick"/>
          <w:rtl/>
          <w:lang w:bidi="he-IL"/>
        </w:rPr>
        <w:t>סרבנטז</w:t>
      </w:r>
      <w:r w:rsidR="002E18A3" w:rsidRPr="00F1469E">
        <w:rPr>
          <w:rFonts w:hint="cs"/>
          <w:sz w:val="20"/>
          <w:szCs w:val="20"/>
          <w:rtl/>
          <w:lang w:bidi="he-IL"/>
        </w:rPr>
        <w:t xml:space="preserve"> או אחר בשטר זה ושאר קנינים המועילים הן בדיני ישראל והן בחוקי המדינה מעכשיו קודם זמן איסור חמץ במכירה גמורה וחלוטה בכל הפרטים המבוארים בשטר הארו</w:t>
      </w:r>
      <w:r w:rsidR="00F1469E" w:rsidRPr="00F1469E">
        <w:rPr>
          <w:rFonts w:hint="cs"/>
          <w:sz w:val="20"/>
          <w:szCs w:val="20"/>
          <w:rtl/>
          <w:lang w:bidi="he-IL"/>
        </w:rPr>
        <w:t xml:space="preserve">ך המצורף לזה ועל זה באעה"ח יום </w:t>
      </w:r>
      <w:r w:rsidR="00CC42E6">
        <w:rPr>
          <w:rFonts w:hint="cs"/>
          <w:sz w:val="20"/>
          <w:szCs w:val="20"/>
          <w:rtl/>
          <w:lang w:bidi="he-IL"/>
        </w:rPr>
        <w:t>שלישי</w:t>
      </w:r>
      <w:bookmarkStart w:id="0" w:name="_GoBack"/>
      <w:bookmarkEnd w:id="0"/>
      <w:r w:rsidR="00F1469E" w:rsidRPr="00F1469E">
        <w:rPr>
          <w:rFonts w:hint="cs"/>
          <w:sz w:val="20"/>
          <w:szCs w:val="20"/>
          <w:rtl/>
          <w:lang w:bidi="he-IL"/>
        </w:rPr>
        <w:t xml:space="preserve"> י"</w:t>
      </w:r>
      <w:r w:rsidR="00CC42E6">
        <w:rPr>
          <w:rFonts w:hint="cs"/>
          <w:sz w:val="20"/>
          <w:szCs w:val="20"/>
          <w:rtl/>
          <w:lang w:bidi="he-IL"/>
        </w:rPr>
        <w:t xml:space="preserve">ג </w:t>
      </w:r>
      <w:r w:rsidR="0081331A">
        <w:rPr>
          <w:rFonts w:hint="cs"/>
          <w:sz w:val="20"/>
          <w:szCs w:val="20"/>
          <w:rtl/>
          <w:lang w:bidi="he-IL"/>
        </w:rPr>
        <w:t xml:space="preserve">ניסן תש"פ </w:t>
      </w:r>
      <w:r w:rsidR="00F1469E" w:rsidRPr="00F1469E">
        <w:rPr>
          <w:rFonts w:hint="cs"/>
          <w:sz w:val="20"/>
          <w:szCs w:val="20"/>
          <w:rtl/>
          <w:lang w:bidi="he-IL"/>
        </w:rPr>
        <w:t>פה סען דיעגא קאלפורניא</w:t>
      </w:r>
      <w:r w:rsidR="00F1469E">
        <w:rPr>
          <w:rFonts w:hint="cs"/>
          <w:sz w:val="20"/>
          <w:szCs w:val="20"/>
          <w:rtl/>
          <w:lang w:bidi="he-IL"/>
        </w:rPr>
        <w:t xml:space="preserve">                                     </w:t>
      </w:r>
    </w:p>
    <w:p w14:paraId="1A44DF0D" w14:textId="14A28164" w:rsidR="0033148E" w:rsidRDefault="00F1469E">
      <w:pPr>
        <w:pStyle w:val="BodyText"/>
      </w:pPr>
      <w:r>
        <w:t>I</w:t>
      </w:r>
      <w:r w:rsidR="0046398D">
        <w:t>n the city of</w:t>
      </w:r>
      <w:r w:rsidR="000C164C">
        <w:rPr>
          <w:rFonts w:hint="cs"/>
          <w:rtl/>
          <w:lang w:bidi="he-IL"/>
        </w:rPr>
        <w:t>_______________</w:t>
      </w:r>
      <w:r w:rsidR="0046398D">
        <w:t xml:space="preserve"> in the State of California.</w:t>
      </w:r>
    </w:p>
    <w:p w14:paraId="5F2DA779" w14:textId="633503AC" w:rsidR="0033148E" w:rsidRDefault="0046398D">
      <w:pPr>
        <w:pStyle w:val="BodyText"/>
        <w:rPr>
          <w:lang w:bidi="he-IL"/>
        </w:rPr>
      </w:pPr>
      <w:r>
        <w:t>Signed</w:t>
      </w:r>
      <w:proofErr w:type="gramStart"/>
      <w:r>
        <w:t>:</w:t>
      </w:r>
      <w:r w:rsidR="000C164C">
        <w:rPr>
          <w:rFonts w:hint="cs"/>
          <w:rtl/>
          <w:lang w:bidi="he-IL"/>
        </w:rPr>
        <w:t>_</w:t>
      </w:r>
      <w:proofErr w:type="gramEnd"/>
      <w:r w:rsidR="000C164C">
        <w:rPr>
          <w:rFonts w:hint="cs"/>
          <w:rtl/>
          <w:lang w:bidi="he-IL"/>
        </w:rPr>
        <w:t>_______________________________________</w:t>
      </w:r>
    </w:p>
    <w:p w14:paraId="757EBE2C" w14:textId="77777777" w:rsidR="0033148E" w:rsidRDefault="0033148E">
      <w:pPr>
        <w:pStyle w:val="BodyText"/>
      </w:pPr>
    </w:p>
    <w:sectPr w:rsidR="0033148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E8EF29" w14:textId="77777777" w:rsidR="00CA78E5" w:rsidRDefault="00CA78E5">
      <w:pPr>
        <w:spacing w:after="0"/>
      </w:pPr>
      <w:r>
        <w:separator/>
      </w:r>
    </w:p>
  </w:endnote>
  <w:endnote w:type="continuationSeparator" w:id="0">
    <w:p w14:paraId="3C208443" w14:textId="77777777" w:rsidR="00CA78E5" w:rsidRDefault="00CA78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293FCA" w14:textId="77777777" w:rsidR="00CA78E5" w:rsidRDefault="00CA78E5">
      <w:r>
        <w:separator/>
      </w:r>
    </w:p>
  </w:footnote>
  <w:footnote w:type="continuationSeparator" w:id="0">
    <w:p w14:paraId="6C7EAA8D" w14:textId="77777777" w:rsidR="00CA78E5" w:rsidRDefault="00CA78E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98800F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E36705A"/>
    <w:multiLevelType w:val="multilevel"/>
    <w:tmpl w:val="BC6AC4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C164C"/>
    <w:rsid w:val="000D1E98"/>
    <w:rsid w:val="00221E05"/>
    <w:rsid w:val="00242AE5"/>
    <w:rsid w:val="002E18A3"/>
    <w:rsid w:val="002F40EF"/>
    <w:rsid w:val="0033148E"/>
    <w:rsid w:val="0046398D"/>
    <w:rsid w:val="004E29B3"/>
    <w:rsid w:val="00590D07"/>
    <w:rsid w:val="00784D58"/>
    <w:rsid w:val="0081331A"/>
    <w:rsid w:val="008D6863"/>
    <w:rsid w:val="00A13F84"/>
    <w:rsid w:val="00A207A8"/>
    <w:rsid w:val="00A36040"/>
    <w:rsid w:val="00B86B75"/>
    <w:rsid w:val="00BC48D5"/>
    <w:rsid w:val="00C36279"/>
    <w:rsid w:val="00C63A19"/>
    <w:rsid w:val="00CA78E5"/>
    <w:rsid w:val="00CC42E6"/>
    <w:rsid w:val="00DF44CB"/>
    <w:rsid w:val="00E075D8"/>
    <w:rsid w:val="00E315A3"/>
    <w:rsid w:val="00F1469E"/>
    <w:rsid w:val="00F85982"/>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088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List Bullet 2" w:semiHidden="0" w:unhideWhenUsed="0"/>
    <w:lsdException w:name="List Bullet 5" w:semiHidden="0" w:unhideWhenUsed="0"/>
    <w:lsdException w:name="List Number 2" w:semiHidden="0" w:unhideWhenUsed="0"/>
    <w:lsdException w:name="Title" w:semiHidden="0" w:unhideWhenUsed="0"/>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List Bullet 2" w:semiHidden="0" w:unhideWhenUsed="0"/>
    <w:lsdException w:name="List Bullet 5" w:semiHidden="0" w:unhideWhenUsed="0"/>
    <w:lsdException w:name="List Number 2" w:semiHidden="0" w:unhideWhenUsed="0"/>
    <w:lsdException w:name="Title" w:semiHidden="0" w:unhideWhenUsed="0"/>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38</Words>
  <Characters>250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vram Bogopulsky</dc:creator>
  <cp:lastModifiedBy>Rabbi Avram Bogopulsky</cp:lastModifiedBy>
  <cp:revision>2</cp:revision>
  <dcterms:created xsi:type="dcterms:W3CDTF">2020-03-22T17:29:00Z</dcterms:created>
  <dcterms:modified xsi:type="dcterms:W3CDTF">2020-03-22T17:29:00Z</dcterms:modified>
</cp:coreProperties>
</file>